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9D0DC" w14:textId="5208AF3A" w:rsidR="00CA2575" w:rsidRPr="008A574E" w:rsidRDefault="00E17878" w:rsidP="00080D8B">
      <w:pPr>
        <w:spacing w:line="276" w:lineRule="auto"/>
        <w:jc w:val="left"/>
        <w:rPr>
          <w:rFonts w:ascii="Times New Roman" w:eastAsiaTheme="majorEastAsia" w:hAnsi="Times New Roman" w:cs="Times New Roman"/>
          <w:b/>
          <w:sz w:val="52"/>
          <w:szCs w:val="56"/>
        </w:rPr>
      </w:pPr>
      <w:r w:rsidRPr="008A574E">
        <w:rPr>
          <w:rFonts w:ascii="Times New Roman" w:eastAsiaTheme="majorEastAsia" w:hAnsi="Times New Roman" w:cs="Times New Roman"/>
          <w:b/>
          <w:sz w:val="40"/>
          <w:szCs w:val="56"/>
        </w:rPr>
        <w:t xml:space="preserve">Exploring new transport </w:t>
      </w:r>
      <w:r w:rsidR="008045B7" w:rsidRPr="008A574E">
        <w:rPr>
          <w:rFonts w:ascii="Times New Roman" w:eastAsiaTheme="majorEastAsia" w:hAnsi="Times New Roman" w:cs="Times New Roman"/>
          <w:b/>
          <w:sz w:val="40"/>
          <w:szCs w:val="56"/>
        </w:rPr>
        <w:t xml:space="preserve">pathways </w:t>
      </w:r>
      <w:r w:rsidR="0051649D">
        <w:rPr>
          <w:rFonts w:ascii="Times New Roman" w:eastAsiaTheme="majorEastAsia" w:hAnsi="Times New Roman" w:cs="Times New Roman"/>
          <w:b/>
          <w:sz w:val="40"/>
          <w:szCs w:val="56"/>
        </w:rPr>
        <w:t>…</w:t>
      </w:r>
    </w:p>
    <w:p w14:paraId="6A8C6D90" w14:textId="6E160190" w:rsidR="00144833" w:rsidRPr="008A574E" w:rsidRDefault="00CA2575" w:rsidP="00080D8B">
      <w:pPr>
        <w:spacing w:line="276" w:lineRule="auto"/>
        <w:jc w:val="left"/>
        <w:rPr>
          <w:rFonts w:ascii="Times New Roman" w:eastAsiaTheme="majorEastAsia" w:hAnsi="Times New Roman" w:cs="Times New Roman"/>
          <w:b/>
          <w:sz w:val="40"/>
          <w:szCs w:val="56"/>
        </w:rPr>
      </w:pPr>
      <w:r w:rsidRPr="008A574E">
        <w:rPr>
          <w:rFonts w:ascii="Times New Roman" w:eastAsiaTheme="majorEastAsia" w:hAnsi="Times New Roman" w:cs="Times New Roman"/>
          <w:b/>
          <w:sz w:val="40"/>
          <w:szCs w:val="56"/>
        </w:rPr>
        <w:t>(T</w:t>
      </w:r>
      <w:r w:rsidR="0041567D" w:rsidRPr="008A574E">
        <w:rPr>
          <w:rFonts w:ascii="Times New Roman" w:eastAsiaTheme="majorEastAsia" w:hAnsi="Times New Roman" w:cs="Times New Roman"/>
          <w:b/>
          <w:sz w:val="40"/>
          <w:szCs w:val="56"/>
        </w:rPr>
        <w:t xml:space="preserve">itle: Times New Roman, Font size </w:t>
      </w:r>
      <w:r w:rsidR="008A574E">
        <w:rPr>
          <w:rFonts w:ascii="Times New Roman" w:eastAsiaTheme="majorEastAsia" w:hAnsi="Times New Roman" w:cs="Times New Roman"/>
          <w:b/>
          <w:sz w:val="40"/>
          <w:szCs w:val="56"/>
        </w:rPr>
        <w:t>20</w:t>
      </w:r>
      <w:r w:rsidR="0041567D" w:rsidRPr="008A574E">
        <w:rPr>
          <w:rFonts w:ascii="Times New Roman" w:eastAsiaTheme="majorEastAsia" w:hAnsi="Times New Roman" w:cs="Times New Roman"/>
          <w:b/>
          <w:sz w:val="40"/>
          <w:szCs w:val="56"/>
        </w:rPr>
        <w:t>)</w:t>
      </w:r>
    </w:p>
    <w:p w14:paraId="6F5A0F07" w14:textId="77777777" w:rsidR="00080D8B" w:rsidRPr="00982D0D" w:rsidRDefault="00080D8B" w:rsidP="00080D8B">
      <w:pPr>
        <w:spacing w:line="276" w:lineRule="auto"/>
        <w:jc w:val="left"/>
        <w:rPr>
          <w:rFonts w:ascii="Minion Pro" w:hAnsi="Minion Pro"/>
          <w:sz w:val="26"/>
          <w:szCs w:val="26"/>
        </w:rPr>
      </w:pPr>
    </w:p>
    <w:p w14:paraId="55C7CA06" w14:textId="3D101CDE" w:rsidR="00080D8B" w:rsidRPr="0041567D" w:rsidRDefault="0041567D" w:rsidP="00080D8B">
      <w:pPr>
        <w:spacing w:line="276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BC</w:t>
      </w:r>
      <w:r w:rsidR="00080D8B" w:rsidRPr="0041567D"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</w:rPr>
        <w:t xml:space="preserve"> (</w:t>
      </w:r>
      <w:r w:rsidR="00CA2575">
        <w:rPr>
          <w:rFonts w:ascii="Times New Roman" w:hAnsi="Times New Roman" w:cs="Times New Roman"/>
        </w:rPr>
        <w:t xml:space="preserve">Authors, </w:t>
      </w:r>
      <w:r>
        <w:rPr>
          <w:rFonts w:ascii="Times New Roman" w:hAnsi="Times New Roman" w:cs="Times New Roman"/>
        </w:rPr>
        <w:t>Times New Roman, font 12)</w:t>
      </w:r>
      <w:r w:rsidRPr="0041567D">
        <w:rPr>
          <w:rFonts w:ascii="Times New Roman" w:hAnsi="Times New Roman" w:cs="Times New Roman"/>
        </w:rPr>
        <w:t xml:space="preserve">       </w:t>
      </w:r>
    </w:p>
    <w:p w14:paraId="27EC3794" w14:textId="00B91E92" w:rsidR="00080D8B" w:rsidRPr="0041567D" w:rsidRDefault="00080D8B" w:rsidP="00080D8B">
      <w:pPr>
        <w:widowControl/>
        <w:wordWrap/>
        <w:jc w:val="left"/>
        <w:rPr>
          <w:rFonts w:ascii="Times New Roman" w:eastAsia="Times New Roman" w:hAnsi="Times New Roman" w:cs="Times New Roman"/>
          <w:i/>
          <w:kern w:val="0"/>
        </w:rPr>
      </w:pPr>
      <w:r w:rsidRPr="0041567D">
        <w:rPr>
          <w:rFonts w:ascii="Times New Roman" w:eastAsia="Times New Roman" w:hAnsi="Times New Roman" w:cs="Times New Roman"/>
          <w:i/>
          <w:kern w:val="0"/>
        </w:rPr>
        <w:t xml:space="preserve">Department of </w:t>
      </w:r>
      <w:r w:rsidR="00C96B22" w:rsidRPr="0041567D">
        <w:rPr>
          <w:rFonts w:ascii="Times New Roman" w:eastAsia="Times New Roman" w:hAnsi="Times New Roman" w:cs="Times New Roman"/>
          <w:i/>
          <w:kern w:val="0"/>
        </w:rPr>
        <w:t>Chemical and Biomolecular</w:t>
      </w:r>
      <w:r w:rsidRPr="0041567D">
        <w:rPr>
          <w:rFonts w:ascii="Times New Roman" w:eastAsia="Times New Roman" w:hAnsi="Times New Roman" w:cs="Times New Roman"/>
          <w:i/>
          <w:kern w:val="0"/>
        </w:rPr>
        <w:t xml:space="preserve"> Engineering, </w:t>
      </w:r>
      <w:r w:rsidR="008045B7" w:rsidRPr="0041567D">
        <w:rPr>
          <w:rFonts w:ascii="Times New Roman" w:eastAsia="Times New Roman" w:hAnsi="Times New Roman" w:cs="Times New Roman"/>
          <w:i/>
          <w:kern w:val="0"/>
        </w:rPr>
        <w:t>National University of Singapore, Singapore</w:t>
      </w:r>
    </w:p>
    <w:p w14:paraId="07339882" w14:textId="1B8DA18F" w:rsidR="005E36FC" w:rsidRPr="0041567D" w:rsidRDefault="000C7AC2" w:rsidP="00080D8B">
      <w:pPr>
        <w:widowControl/>
        <w:wordWrap/>
        <w:jc w:val="left"/>
        <w:rPr>
          <w:rFonts w:ascii="Times New Roman" w:eastAsia="Times New Roman" w:hAnsi="Times New Roman" w:cs="Times New Roman"/>
          <w:kern w:val="0"/>
        </w:rPr>
      </w:pPr>
      <w:r w:rsidRPr="0041567D">
        <w:rPr>
          <w:rFonts w:ascii="Times New Roman" w:hAnsi="Times New Roman" w:cs="Times New Roman"/>
        </w:rPr>
        <w:t>*</w:t>
      </w:r>
      <w:r w:rsidR="00080D8B" w:rsidRPr="0041567D">
        <w:rPr>
          <w:rFonts w:ascii="Times New Roman" w:eastAsia="Times New Roman" w:hAnsi="Times New Roman" w:cs="Times New Roman"/>
          <w:i/>
          <w:kern w:val="0"/>
        </w:rPr>
        <w:t xml:space="preserve">E-mail: </w:t>
      </w:r>
      <w:hyperlink r:id="rId10" w:history="1">
        <w:r w:rsidR="0041567D" w:rsidRPr="005D50DD">
          <w:rPr>
            <w:rStyle w:val="Hyperlink"/>
            <w:rFonts w:ascii="Times New Roman" w:eastAsia="Times New Roman" w:hAnsi="Times New Roman" w:cs="Times New Roman"/>
            <w:i/>
            <w:kern w:val="0"/>
          </w:rPr>
          <w:t>xx@yy.zz</w:t>
        </w:r>
      </w:hyperlink>
      <w:r w:rsidR="0041567D">
        <w:rPr>
          <w:rFonts w:ascii="Times New Roman" w:eastAsia="Times New Roman" w:hAnsi="Times New Roman" w:cs="Times New Roman"/>
          <w:i/>
          <w:kern w:val="0"/>
        </w:rPr>
        <w:t xml:space="preserve"> (</w:t>
      </w:r>
      <w:r w:rsidR="0041567D">
        <w:rPr>
          <w:rFonts w:ascii="Times New Roman" w:hAnsi="Times New Roman" w:cs="Times New Roman"/>
        </w:rPr>
        <w:t>(</w:t>
      </w:r>
      <w:r w:rsidR="00CA2575">
        <w:rPr>
          <w:rFonts w:ascii="Times New Roman" w:hAnsi="Times New Roman" w:cs="Times New Roman"/>
        </w:rPr>
        <w:t xml:space="preserve">Address and Email, </w:t>
      </w:r>
      <w:r w:rsidR="0041567D" w:rsidRPr="0041567D">
        <w:rPr>
          <w:rFonts w:ascii="Times New Roman" w:hAnsi="Times New Roman" w:cs="Times New Roman"/>
          <w:i/>
        </w:rPr>
        <w:t>Times New Roman, font 12, Italic</w:t>
      </w:r>
      <w:r w:rsidR="0041567D">
        <w:rPr>
          <w:rFonts w:ascii="Times New Roman" w:hAnsi="Times New Roman" w:cs="Times New Roman"/>
        </w:rPr>
        <w:t>)</w:t>
      </w:r>
    </w:p>
    <w:p w14:paraId="75521F6C" w14:textId="77777777" w:rsidR="00144833" w:rsidRPr="0041567D" w:rsidRDefault="00144833" w:rsidP="00080D8B">
      <w:pPr>
        <w:jc w:val="left"/>
        <w:rPr>
          <w:rFonts w:ascii="Times New Roman" w:hAnsi="Times New Roman" w:cs="Times New Roman"/>
        </w:rPr>
      </w:pPr>
    </w:p>
    <w:p w14:paraId="1634454F" w14:textId="1A9FA610" w:rsidR="00144833" w:rsidRPr="0041567D" w:rsidRDefault="00144833" w:rsidP="00080D8B">
      <w:pPr>
        <w:spacing w:line="276" w:lineRule="auto"/>
        <w:jc w:val="left"/>
        <w:rPr>
          <w:rFonts w:ascii="Times New Roman" w:hAnsi="Times New Roman" w:cs="Times New Roman"/>
          <w:b/>
        </w:rPr>
      </w:pPr>
      <w:r w:rsidRPr="0041567D">
        <w:rPr>
          <w:rFonts w:ascii="Times New Roman" w:hAnsi="Times New Roman" w:cs="Times New Roman"/>
          <w:b/>
        </w:rPr>
        <w:t>Abstract</w:t>
      </w:r>
    </w:p>
    <w:p w14:paraId="28542CEB" w14:textId="16C8D2C1" w:rsidR="00144833" w:rsidRPr="0041567D" w:rsidRDefault="0041567D" w:rsidP="0027154F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s New Roman, font 12</w:t>
      </w:r>
      <w:r w:rsidR="00176627" w:rsidRPr="0041567D">
        <w:rPr>
          <w:rFonts w:ascii="Times New Roman" w:hAnsi="Times New Roman" w:cs="Times New Roman"/>
        </w:rPr>
        <w:t xml:space="preserve"> </w:t>
      </w:r>
      <w:r w:rsidR="00E968DF" w:rsidRPr="0041567D">
        <w:rPr>
          <w:rFonts w:ascii="Times New Roman" w:hAnsi="Times New Roman" w:cs="Times New Roman"/>
        </w:rPr>
        <w:t xml:space="preserve"> </w:t>
      </w:r>
      <w:r w:rsidR="001F152B" w:rsidRPr="0041567D">
        <w:rPr>
          <w:rFonts w:ascii="Times New Roman" w:hAnsi="Times New Roman" w:cs="Times New Roman"/>
        </w:rPr>
        <w:t xml:space="preserve"> </w:t>
      </w:r>
      <w:r w:rsidR="00574620" w:rsidRPr="0041567D">
        <w:rPr>
          <w:rFonts w:ascii="Times New Roman" w:hAnsi="Times New Roman" w:cs="Times New Roman"/>
        </w:rPr>
        <w:t xml:space="preserve">  </w:t>
      </w:r>
      <w:r w:rsidR="00CA0D0B" w:rsidRPr="0041567D">
        <w:rPr>
          <w:rFonts w:ascii="Times New Roman" w:hAnsi="Times New Roman" w:cs="Times New Roman"/>
        </w:rPr>
        <w:t xml:space="preserve"> </w:t>
      </w:r>
      <w:r w:rsidR="00D94647" w:rsidRPr="0041567D">
        <w:rPr>
          <w:rFonts w:ascii="Times New Roman" w:hAnsi="Times New Roman" w:cs="Times New Roman"/>
        </w:rPr>
        <w:t xml:space="preserve"> </w:t>
      </w:r>
      <w:r w:rsidR="00715B63" w:rsidRPr="0041567D">
        <w:rPr>
          <w:rFonts w:ascii="Times New Roman" w:hAnsi="Times New Roman" w:cs="Times New Roman"/>
        </w:rPr>
        <w:t xml:space="preserve"> </w:t>
      </w:r>
    </w:p>
    <w:p w14:paraId="68D89843" w14:textId="7A9171DD" w:rsidR="00EB49C0" w:rsidRDefault="00EB49C0" w:rsidP="00080D8B">
      <w:pPr>
        <w:spacing w:line="276" w:lineRule="auto"/>
        <w:jc w:val="left"/>
        <w:rPr>
          <w:rFonts w:ascii="Times New Roman" w:hAnsi="Times New Roman" w:cs="Times New Roman"/>
        </w:rPr>
      </w:pPr>
    </w:p>
    <w:p w14:paraId="38CA2040" w14:textId="165EDED6" w:rsidR="0041567D" w:rsidRDefault="0041567D" w:rsidP="00080D8B">
      <w:pPr>
        <w:spacing w:line="276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/Table  </w:t>
      </w:r>
    </w:p>
    <w:p w14:paraId="268F73C2" w14:textId="77777777" w:rsidR="0041567D" w:rsidRPr="0041567D" w:rsidRDefault="0041567D" w:rsidP="00080D8B">
      <w:pPr>
        <w:spacing w:line="276" w:lineRule="auto"/>
        <w:jc w:val="left"/>
        <w:rPr>
          <w:rFonts w:ascii="Times New Roman" w:hAnsi="Times New Roman" w:cs="Times New Roman"/>
        </w:rPr>
      </w:pPr>
    </w:p>
    <w:p w14:paraId="041ED562" w14:textId="706FD652" w:rsidR="00144833" w:rsidRPr="0041567D" w:rsidRDefault="00144833" w:rsidP="00080D8B">
      <w:pPr>
        <w:spacing w:line="276" w:lineRule="auto"/>
        <w:jc w:val="left"/>
        <w:rPr>
          <w:rFonts w:ascii="Times New Roman" w:hAnsi="Times New Roman" w:cs="Times New Roman"/>
          <w:b/>
        </w:rPr>
      </w:pPr>
      <w:r w:rsidRPr="0041567D">
        <w:rPr>
          <w:rFonts w:ascii="Times New Roman" w:hAnsi="Times New Roman" w:cs="Times New Roman"/>
          <w:b/>
        </w:rPr>
        <w:t>Reference</w:t>
      </w:r>
    </w:p>
    <w:p w14:paraId="75E0DFF2" w14:textId="0B93A3C8" w:rsidR="004E14A6" w:rsidRPr="0041567D" w:rsidRDefault="004E14A6" w:rsidP="00080D8B">
      <w:pPr>
        <w:spacing w:line="276" w:lineRule="auto"/>
        <w:jc w:val="left"/>
        <w:rPr>
          <w:rFonts w:ascii="Times New Roman" w:hAnsi="Times New Roman" w:cs="Times New Roman"/>
        </w:rPr>
      </w:pPr>
      <w:r w:rsidRPr="0041567D">
        <w:rPr>
          <w:rFonts w:ascii="Times New Roman" w:hAnsi="Times New Roman" w:cs="Times New Roman"/>
        </w:rPr>
        <w:t>[</w:t>
      </w:r>
      <w:r w:rsidR="0041567D">
        <w:rPr>
          <w:rFonts w:ascii="Times New Roman" w:hAnsi="Times New Roman" w:cs="Times New Roman"/>
        </w:rPr>
        <w:t>1</w:t>
      </w:r>
      <w:r w:rsidRPr="0041567D">
        <w:rPr>
          <w:rFonts w:ascii="Times New Roman" w:hAnsi="Times New Roman" w:cs="Times New Roman"/>
        </w:rPr>
        <w:t xml:space="preserve">] </w:t>
      </w:r>
      <w:r w:rsidR="00961D29">
        <w:rPr>
          <w:rFonts w:ascii="Times New Roman" w:hAnsi="Times New Roman" w:cs="Times New Roman"/>
        </w:rPr>
        <w:t>B. Castro</w:t>
      </w:r>
      <w:r w:rsidRPr="0041567D">
        <w:rPr>
          <w:rFonts w:ascii="Times New Roman" w:hAnsi="Times New Roman" w:cs="Times New Roman"/>
        </w:rPr>
        <w:t xml:space="preserve">, </w:t>
      </w:r>
      <w:r w:rsidRPr="00961D29">
        <w:rPr>
          <w:rFonts w:ascii="Times New Roman" w:hAnsi="Times New Roman" w:cs="Times New Roman"/>
          <w:i/>
          <w:iCs/>
        </w:rPr>
        <w:t xml:space="preserve">Nature </w:t>
      </w:r>
      <w:r w:rsidR="00961D29" w:rsidRPr="00961D29">
        <w:rPr>
          <w:rFonts w:ascii="Times New Roman" w:hAnsi="Times New Roman" w:cs="Times New Roman"/>
          <w:i/>
          <w:iCs/>
        </w:rPr>
        <w:t>Materials</w:t>
      </w:r>
      <w:r w:rsidR="009A002A" w:rsidRPr="0041567D">
        <w:rPr>
          <w:rFonts w:ascii="Times New Roman" w:hAnsi="Times New Roman" w:cs="Times New Roman"/>
        </w:rPr>
        <w:t xml:space="preserve"> </w:t>
      </w:r>
      <w:r w:rsidR="00961D29" w:rsidRPr="00961D29">
        <w:rPr>
          <w:rFonts w:ascii="Times New Roman" w:hAnsi="Times New Roman" w:cs="Times New Roman"/>
          <w:b/>
          <w:bCs/>
        </w:rPr>
        <w:t>19</w:t>
      </w:r>
      <w:r w:rsidR="00961D29">
        <w:rPr>
          <w:rFonts w:ascii="Times New Roman" w:hAnsi="Times New Roman" w:cs="Times New Roman"/>
          <w:b/>
          <w:bCs/>
        </w:rPr>
        <w:t xml:space="preserve">, </w:t>
      </w:r>
      <w:r w:rsidR="00961D29" w:rsidRPr="00961D29">
        <w:rPr>
          <w:rFonts w:ascii="Times New Roman" w:hAnsi="Times New Roman" w:cs="Times New Roman"/>
        </w:rPr>
        <w:t>253</w:t>
      </w:r>
      <w:r w:rsidR="009A002A" w:rsidRPr="0041567D">
        <w:rPr>
          <w:rFonts w:ascii="Times New Roman" w:hAnsi="Times New Roman" w:cs="Times New Roman"/>
        </w:rPr>
        <w:t xml:space="preserve"> (2020).</w:t>
      </w:r>
      <w:r w:rsidRPr="0041567D">
        <w:rPr>
          <w:rFonts w:ascii="Times New Roman" w:hAnsi="Times New Roman" w:cs="Times New Roman"/>
        </w:rPr>
        <w:t xml:space="preserve">  </w:t>
      </w:r>
    </w:p>
    <w:p w14:paraId="7259EE5F" w14:textId="04A63981" w:rsidR="00213BDE" w:rsidRPr="0041567D" w:rsidRDefault="00213BDE" w:rsidP="00213BDE">
      <w:pPr>
        <w:spacing w:line="276" w:lineRule="auto"/>
        <w:jc w:val="center"/>
        <w:rPr>
          <w:rFonts w:ascii="Times New Roman" w:hAnsi="Times New Roman" w:cs="Times New Roman"/>
        </w:rPr>
      </w:pPr>
    </w:p>
    <w:sectPr w:rsidR="00213BDE" w:rsidRPr="0041567D" w:rsidSect="00DF5BF0">
      <w:headerReference w:type="default" r:id="rId11"/>
      <w:pgSz w:w="11900" w:h="16840"/>
      <w:pgMar w:top="1985" w:right="1701" w:bottom="1701" w:left="1701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21243" w14:textId="77777777" w:rsidR="003C4553" w:rsidRDefault="003C4553" w:rsidP="00144833">
      <w:r>
        <w:separator/>
      </w:r>
    </w:p>
  </w:endnote>
  <w:endnote w:type="continuationSeparator" w:id="0">
    <w:p w14:paraId="57E54DF3" w14:textId="77777777" w:rsidR="003C4553" w:rsidRDefault="003C4553" w:rsidP="00144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libri"/>
    <w:panose1 w:val="020B0604020202020204"/>
    <w:charset w:val="00"/>
    <w:family w:val="auto"/>
    <w:pitch w:val="variable"/>
    <w:sig w:usb0="00000001" w:usb1="5000E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C79E" w14:textId="77777777" w:rsidR="003C4553" w:rsidRDefault="003C4553" w:rsidP="00144833">
      <w:r>
        <w:separator/>
      </w:r>
    </w:p>
  </w:footnote>
  <w:footnote w:type="continuationSeparator" w:id="0">
    <w:p w14:paraId="6EECDC48" w14:textId="77777777" w:rsidR="003C4553" w:rsidRDefault="003C4553" w:rsidP="001448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06DB" w14:textId="1D6D82B2" w:rsidR="00144833" w:rsidRPr="0041567D" w:rsidRDefault="0041567D" w:rsidP="0041567D">
    <w:pPr>
      <w:pStyle w:val="Header"/>
      <w:jc w:val="center"/>
      <w:rPr>
        <w:rFonts w:ascii="Minion Pro" w:hAnsi="Minion Pro"/>
        <w:lang w:val="en-SG"/>
      </w:rPr>
    </w:pPr>
    <w:r>
      <w:rPr>
        <w:rFonts w:ascii="Minion Pro" w:hAnsi="Minion Pro"/>
        <w:lang w:val="en-SG"/>
      </w:rPr>
      <w:t>International Nanofluidic Symposium, 18-20 Jan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90C17"/>
    <w:multiLevelType w:val="hybridMultilevel"/>
    <w:tmpl w:val="EC284EF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1702823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800"/>
  <w:drawingGridVerticalSpacing w:val="2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DczNDMwNrcwsDBV0lEKTi0uzszPAykwqwUAJKIApywAAAA="/>
  </w:docVars>
  <w:rsids>
    <w:rsidRoot w:val="00597D34"/>
    <w:rsid w:val="000329A9"/>
    <w:rsid w:val="00044083"/>
    <w:rsid w:val="000671C9"/>
    <w:rsid w:val="00080D8B"/>
    <w:rsid w:val="000C06EB"/>
    <w:rsid w:val="000C392A"/>
    <w:rsid w:val="000C73E3"/>
    <w:rsid w:val="000C7AC2"/>
    <w:rsid w:val="001329F7"/>
    <w:rsid w:val="00144833"/>
    <w:rsid w:val="00155100"/>
    <w:rsid w:val="00176627"/>
    <w:rsid w:val="001A7485"/>
    <w:rsid w:val="001B23A3"/>
    <w:rsid w:val="001F152B"/>
    <w:rsid w:val="00211897"/>
    <w:rsid w:val="00213BDE"/>
    <w:rsid w:val="00224DE7"/>
    <w:rsid w:val="00242120"/>
    <w:rsid w:val="0027154F"/>
    <w:rsid w:val="00295BED"/>
    <w:rsid w:val="002B5942"/>
    <w:rsid w:val="002F2E3F"/>
    <w:rsid w:val="002F5F6F"/>
    <w:rsid w:val="003145E0"/>
    <w:rsid w:val="00386879"/>
    <w:rsid w:val="003C4553"/>
    <w:rsid w:val="003D5DCB"/>
    <w:rsid w:val="00406385"/>
    <w:rsid w:val="004142B5"/>
    <w:rsid w:val="0041449C"/>
    <w:rsid w:val="0041567D"/>
    <w:rsid w:val="00420BB9"/>
    <w:rsid w:val="0042108A"/>
    <w:rsid w:val="00455477"/>
    <w:rsid w:val="004764DF"/>
    <w:rsid w:val="00477B72"/>
    <w:rsid w:val="004E14A6"/>
    <w:rsid w:val="00506BC9"/>
    <w:rsid w:val="0051649D"/>
    <w:rsid w:val="0056169C"/>
    <w:rsid w:val="00574620"/>
    <w:rsid w:val="0058304E"/>
    <w:rsid w:val="005966C6"/>
    <w:rsid w:val="00597D34"/>
    <w:rsid w:val="005E2C66"/>
    <w:rsid w:val="005E36FC"/>
    <w:rsid w:val="00622CA9"/>
    <w:rsid w:val="00635BEB"/>
    <w:rsid w:val="00637043"/>
    <w:rsid w:val="00657420"/>
    <w:rsid w:val="0066515C"/>
    <w:rsid w:val="00666961"/>
    <w:rsid w:val="00674D18"/>
    <w:rsid w:val="006A5CED"/>
    <w:rsid w:val="006B1D30"/>
    <w:rsid w:val="006D2FAE"/>
    <w:rsid w:val="007117CC"/>
    <w:rsid w:val="00715B63"/>
    <w:rsid w:val="00727E00"/>
    <w:rsid w:val="00733C16"/>
    <w:rsid w:val="00754BF0"/>
    <w:rsid w:val="00757ADD"/>
    <w:rsid w:val="007F76B0"/>
    <w:rsid w:val="00800FF4"/>
    <w:rsid w:val="008045B7"/>
    <w:rsid w:val="0081201A"/>
    <w:rsid w:val="00820D72"/>
    <w:rsid w:val="00823F0F"/>
    <w:rsid w:val="00825107"/>
    <w:rsid w:val="00845322"/>
    <w:rsid w:val="008725CE"/>
    <w:rsid w:val="008747BF"/>
    <w:rsid w:val="00881A27"/>
    <w:rsid w:val="008A574E"/>
    <w:rsid w:val="008A6D18"/>
    <w:rsid w:val="00961D29"/>
    <w:rsid w:val="009739BA"/>
    <w:rsid w:val="00982D0D"/>
    <w:rsid w:val="009A002A"/>
    <w:rsid w:val="009B41FD"/>
    <w:rsid w:val="009D051E"/>
    <w:rsid w:val="009D59B0"/>
    <w:rsid w:val="00A00147"/>
    <w:rsid w:val="00A057C5"/>
    <w:rsid w:val="00A077FE"/>
    <w:rsid w:val="00A11237"/>
    <w:rsid w:val="00A22C4F"/>
    <w:rsid w:val="00A2491B"/>
    <w:rsid w:val="00A35833"/>
    <w:rsid w:val="00A83510"/>
    <w:rsid w:val="00AA687C"/>
    <w:rsid w:val="00AC10A0"/>
    <w:rsid w:val="00AD6350"/>
    <w:rsid w:val="00AF7695"/>
    <w:rsid w:val="00B100AB"/>
    <w:rsid w:val="00B16982"/>
    <w:rsid w:val="00B27654"/>
    <w:rsid w:val="00B406AA"/>
    <w:rsid w:val="00B41D0B"/>
    <w:rsid w:val="00B74668"/>
    <w:rsid w:val="00B92769"/>
    <w:rsid w:val="00BB4A8C"/>
    <w:rsid w:val="00BB7798"/>
    <w:rsid w:val="00BD54B3"/>
    <w:rsid w:val="00C1309C"/>
    <w:rsid w:val="00C34C63"/>
    <w:rsid w:val="00C64CE8"/>
    <w:rsid w:val="00C87A25"/>
    <w:rsid w:val="00C96A18"/>
    <w:rsid w:val="00C96B22"/>
    <w:rsid w:val="00CA0D0B"/>
    <w:rsid w:val="00CA2575"/>
    <w:rsid w:val="00CB520E"/>
    <w:rsid w:val="00CF5F5D"/>
    <w:rsid w:val="00D20291"/>
    <w:rsid w:val="00D352A3"/>
    <w:rsid w:val="00D53950"/>
    <w:rsid w:val="00D94647"/>
    <w:rsid w:val="00D95937"/>
    <w:rsid w:val="00DA3302"/>
    <w:rsid w:val="00DD1877"/>
    <w:rsid w:val="00DF5BF0"/>
    <w:rsid w:val="00E01E8B"/>
    <w:rsid w:val="00E17878"/>
    <w:rsid w:val="00E43296"/>
    <w:rsid w:val="00E664BB"/>
    <w:rsid w:val="00E867B2"/>
    <w:rsid w:val="00E968DF"/>
    <w:rsid w:val="00E96CC1"/>
    <w:rsid w:val="00EB49C0"/>
    <w:rsid w:val="00EE223E"/>
    <w:rsid w:val="00F02ACE"/>
    <w:rsid w:val="00F144D6"/>
    <w:rsid w:val="00F22B08"/>
    <w:rsid w:val="00F2773D"/>
    <w:rsid w:val="00F31BBD"/>
    <w:rsid w:val="00F52173"/>
    <w:rsid w:val="00F529C8"/>
    <w:rsid w:val="00F56126"/>
    <w:rsid w:val="00F70842"/>
    <w:rsid w:val="00FC1CB5"/>
    <w:rsid w:val="00FE6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F725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E36FC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23E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uiPriority w:val="9"/>
    <w:rsid w:val="005E36FC"/>
    <w:rPr>
      <w:rFonts w:asciiTheme="majorHAnsi" w:eastAsiaTheme="majorEastAsia" w:hAnsiTheme="majorHAnsi" w:cstheme="majorBidi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144833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44833"/>
  </w:style>
  <w:style w:type="paragraph" w:styleId="Footer">
    <w:name w:val="footer"/>
    <w:basedOn w:val="Normal"/>
    <w:link w:val="FooterChar"/>
    <w:uiPriority w:val="99"/>
    <w:unhideWhenUsed/>
    <w:rsid w:val="0014483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44833"/>
  </w:style>
  <w:style w:type="character" w:styleId="Hyperlink">
    <w:name w:val="Hyperlink"/>
    <w:basedOn w:val="DefaultParagraphFont"/>
    <w:uiPriority w:val="99"/>
    <w:unhideWhenUsed/>
    <w:rsid w:val="004156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2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xx@yy.z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06271DB1CCE4EA488E8488EA83174" ma:contentTypeVersion="14" ma:contentTypeDescription="Create a new document." ma:contentTypeScope="" ma:versionID="dcc6e037686d924baea5347b21ca9fb2">
  <xsd:schema xmlns:xsd="http://www.w3.org/2001/XMLSchema" xmlns:xs="http://www.w3.org/2001/XMLSchema" xmlns:p="http://schemas.microsoft.com/office/2006/metadata/properties" xmlns:ns3="aa3860da-30e5-4f3d-89a1-192283fee868" xmlns:ns4="5e6b7a2d-f861-419f-b63e-a2db9659677f" targetNamespace="http://schemas.microsoft.com/office/2006/metadata/properties" ma:root="true" ma:fieldsID="5617f8d448d4fdd3638b6cbeadc269ca" ns3:_="" ns4:_="">
    <xsd:import namespace="aa3860da-30e5-4f3d-89a1-192283fee868"/>
    <xsd:import namespace="5e6b7a2d-f861-419f-b63e-a2db965967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860da-30e5-4f3d-89a1-192283fee8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b7a2d-f861-419f-b63e-a2db9659677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694E18-F399-4E06-9299-467F8BF4E8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F3B2CB-FB50-4207-AE97-14BBA6BFB9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F5A427-99BB-4CD2-AE06-73C8E509A2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860da-30e5-4f3d-89a1-192283fee868"/>
    <ds:schemaRef ds:uri="5e6b7a2d-f861-419f-b63e-a2db965967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ung Mook Weon</dc:creator>
  <cp:keywords/>
  <dc:description/>
  <cp:lastModifiedBy>Slaven Garaj</cp:lastModifiedBy>
  <cp:revision>8</cp:revision>
  <dcterms:created xsi:type="dcterms:W3CDTF">2022-12-02T05:31:00Z</dcterms:created>
  <dcterms:modified xsi:type="dcterms:W3CDTF">2022-12-19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A06271DB1CCE4EA488E8488EA83174</vt:lpwstr>
  </property>
</Properties>
</file>